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21949" w14:textId="2E3AF438" w:rsidR="004907AE" w:rsidRPr="00A0424F" w:rsidRDefault="00394990" w:rsidP="00A0424F">
      <w:pPr>
        <w:jc w:val="center"/>
        <w:rPr>
          <w:b/>
          <w:u w:val="single"/>
        </w:rPr>
      </w:pPr>
      <w:r w:rsidRPr="00A0424F">
        <w:rPr>
          <w:b/>
          <w:u w:val="single"/>
        </w:rPr>
        <w:t>Poster Topics</w:t>
      </w:r>
      <w:r w:rsidR="00A0424F" w:rsidRPr="00A0424F">
        <w:rPr>
          <w:b/>
          <w:u w:val="single"/>
        </w:rPr>
        <w:t xml:space="preserve"> – Select One</w:t>
      </w:r>
    </w:p>
    <w:p w14:paraId="62745DBD" w14:textId="5053E09D" w:rsidR="00394990" w:rsidRDefault="00394990" w:rsidP="00394990">
      <w:pPr>
        <w:pStyle w:val="ListParagraph"/>
        <w:numPr>
          <w:ilvl w:val="0"/>
          <w:numId w:val="1"/>
        </w:numPr>
      </w:pPr>
      <w:r>
        <w:t>The Opioid Crisis</w:t>
      </w:r>
    </w:p>
    <w:p w14:paraId="3CDCBA6E" w14:textId="69490A36" w:rsidR="00394990" w:rsidRDefault="00394990" w:rsidP="00394990">
      <w:pPr>
        <w:pStyle w:val="ListParagraph"/>
        <w:numPr>
          <w:ilvl w:val="0"/>
          <w:numId w:val="1"/>
        </w:numPr>
      </w:pPr>
      <w:r>
        <w:t>Zika Virus</w:t>
      </w:r>
    </w:p>
    <w:p w14:paraId="3219A477" w14:textId="3A036269" w:rsidR="00394990" w:rsidRDefault="00394990" w:rsidP="00394990">
      <w:pPr>
        <w:pStyle w:val="ListParagraph"/>
        <w:numPr>
          <w:ilvl w:val="0"/>
          <w:numId w:val="1"/>
        </w:numPr>
      </w:pPr>
      <w:r>
        <w:t>Intimate Partner Violence</w:t>
      </w:r>
    </w:p>
    <w:p w14:paraId="2EE339BA" w14:textId="4442A26B" w:rsidR="00394990" w:rsidRDefault="00394990" w:rsidP="00394990">
      <w:pPr>
        <w:pStyle w:val="ListParagraph"/>
        <w:numPr>
          <w:ilvl w:val="0"/>
          <w:numId w:val="1"/>
        </w:numPr>
      </w:pPr>
      <w:r>
        <w:t>Hoarding</w:t>
      </w:r>
    </w:p>
    <w:p w14:paraId="4B5DB032" w14:textId="2121AF07" w:rsidR="00394990" w:rsidRDefault="00394990" w:rsidP="00394990">
      <w:pPr>
        <w:pStyle w:val="ListParagraph"/>
        <w:numPr>
          <w:ilvl w:val="0"/>
          <w:numId w:val="1"/>
        </w:numPr>
      </w:pPr>
      <w:r>
        <w:t>Sweet Drinks (sugar consumption)</w:t>
      </w:r>
    </w:p>
    <w:p w14:paraId="244470B1" w14:textId="210E33DD" w:rsidR="00394990" w:rsidRDefault="00394990" w:rsidP="00394990">
      <w:pPr>
        <w:pStyle w:val="ListParagraph"/>
        <w:numPr>
          <w:ilvl w:val="0"/>
          <w:numId w:val="1"/>
        </w:numPr>
      </w:pPr>
      <w:r>
        <w:t>Marijuana Legalization</w:t>
      </w:r>
    </w:p>
    <w:p w14:paraId="38E8643A" w14:textId="1F51B9A9" w:rsidR="00394990" w:rsidRDefault="00394990" w:rsidP="00394990">
      <w:pPr>
        <w:pStyle w:val="ListParagraph"/>
        <w:numPr>
          <w:ilvl w:val="0"/>
          <w:numId w:val="1"/>
        </w:numPr>
      </w:pPr>
      <w:r>
        <w:t>Food Insecurity</w:t>
      </w:r>
    </w:p>
    <w:p w14:paraId="24385BA3" w14:textId="51D53F5E" w:rsidR="00394990" w:rsidRDefault="00394990" w:rsidP="00394990">
      <w:pPr>
        <w:pStyle w:val="ListParagraph"/>
        <w:numPr>
          <w:ilvl w:val="0"/>
          <w:numId w:val="1"/>
        </w:numPr>
      </w:pPr>
      <w:r>
        <w:t>Listeria</w:t>
      </w:r>
    </w:p>
    <w:p w14:paraId="7CECCB31" w14:textId="68A67A16" w:rsidR="00394990" w:rsidRDefault="00394990" w:rsidP="00394990">
      <w:pPr>
        <w:pStyle w:val="ListParagraph"/>
        <w:numPr>
          <w:ilvl w:val="0"/>
          <w:numId w:val="1"/>
        </w:numPr>
      </w:pPr>
      <w:r>
        <w:t>School Shootings</w:t>
      </w:r>
    </w:p>
    <w:p w14:paraId="55A6986D" w14:textId="60F1C311" w:rsidR="00394990" w:rsidRDefault="00394990" w:rsidP="00394990">
      <w:pPr>
        <w:pStyle w:val="ListParagraph"/>
        <w:numPr>
          <w:ilvl w:val="0"/>
          <w:numId w:val="1"/>
        </w:numPr>
      </w:pPr>
      <w:r>
        <w:t>Post-Traumatic Stress Disorder</w:t>
      </w:r>
    </w:p>
    <w:p w14:paraId="5BEA5CA3" w14:textId="02A30079" w:rsidR="00394990" w:rsidRDefault="00394990" w:rsidP="00394990">
      <w:pPr>
        <w:pStyle w:val="ListParagraph"/>
        <w:numPr>
          <w:ilvl w:val="0"/>
          <w:numId w:val="1"/>
        </w:numPr>
      </w:pPr>
      <w:r>
        <w:t>Mental Health in America</w:t>
      </w:r>
    </w:p>
    <w:p w14:paraId="4255E159" w14:textId="253D80FA" w:rsidR="00394990" w:rsidRDefault="00394990" w:rsidP="00394990">
      <w:pPr>
        <w:pStyle w:val="ListParagraph"/>
        <w:numPr>
          <w:ilvl w:val="0"/>
          <w:numId w:val="1"/>
        </w:numPr>
      </w:pPr>
      <w:r>
        <w:t>End of Life Issues (Death with Dignity Movement)</w:t>
      </w:r>
    </w:p>
    <w:p w14:paraId="4389AFFE" w14:textId="4FA9560E" w:rsidR="00394990" w:rsidRDefault="00394990" w:rsidP="00394990">
      <w:pPr>
        <w:pStyle w:val="ListParagraph"/>
        <w:numPr>
          <w:ilvl w:val="0"/>
          <w:numId w:val="1"/>
        </w:numPr>
      </w:pPr>
      <w:r>
        <w:t>Natural Disasters as Epidemiological Issues</w:t>
      </w:r>
    </w:p>
    <w:p w14:paraId="2E57423C" w14:textId="5287E0A2" w:rsidR="00394990" w:rsidRDefault="00394990" w:rsidP="00394990">
      <w:pPr>
        <w:pStyle w:val="ListParagraph"/>
        <w:numPr>
          <w:ilvl w:val="0"/>
          <w:numId w:val="1"/>
        </w:numPr>
      </w:pPr>
      <w:r>
        <w:t>Access to Clean Drinking Water</w:t>
      </w:r>
    </w:p>
    <w:p w14:paraId="41C1990B" w14:textId="26619F76" w:rsidR="00394990" w:rsidRDefault="00394990" w:rsidP="00394990">
      <w:pPr>
        <w:pStyle w:val="ListParagraph"/>
        <w:numPr>
          <w:ilvl w:val="0"/>
          <w:numId w:val="1"/>
        </w:numPr>
      </w:pPr>
      <w:r>
        <w:t>Emerging Infectious Diseases</w:t>
      </w:r>
    </w:p>
    <w:p w14:paraId="0A2F492A" w14:textId="5706B8C9" w:rsidR="00394990" w:rsidRDefault="00394990" w:rsidP="00394990">
      <w:pPr>
        <w:pStyle w:val="ListParagraph"/>
        <w:numPr>
          <w:ilvl w:val="0"/>
          <w:numId w:val="1"/>
        </w:numPr>
      </w:pPr>
      <w:r>
        <w:t>Antimicrobial Resistance</w:t>
      </w:r>
    </w:p>
    <w:p w14:paraId="37EBEA09" w14:textId="308981D4" w:rsidR="00394990" w:rsidRDefault="00394990" w:rsidP="00394990">
      <w:pPr>
        <w:pStyle w:val="ListParagraph"/>
        <w:numPr>
          <w:ilvl w:val="0"/>
          <w:numId w:val="1"/>
        </w:numPr>
      </w:pPr>
      <w:r>
        <w:t>The Great Pacific Garbage Patch</w:t>
      </w:r>
    </w:p>
    <w:p w14:paraId="26466D78" w14:textId="07AD661F" w:rsidR="00394990" w:rsidRDefault="0029621F" w:rsidP="00394990">
      <w:pPr>
        <w:pStyle w:val="ListParagraph"/>
        <w:numPr>
          <w:ilvl w:val="0"/>
          <w:numId w:val="1"/>
        </w:numPr>
      </w:pPr>
      <w:r>
        <w:t>Human Trafficking – United States</w:t>
      </w:r>
    </w:p>
    <w:p w14:paraId="40FC7DE3" w14:textId="68C603B1" w:rsidR="00394990" w:rsidRDefault="00A0424F" w:rsidP="00394990">
      <w:pPr>
        <w:pStyle w:val="ListParagraph"/>
        <w:numPr>
          <w:ilvl w:val="0"/>
          <w:numId w:val="1"/>
        </w:numPr>
      </w:pPr>
      <w:r>
        <w:t>Anti-vaccine Movement</w:t>
      </w:r>
    </w:p>
    <w:p w14:paraId="3616C03C" w14:textId="22335655" w:rsidR="00394990" w:rsidRDefault="00A0424F" w:rsidP="00394990">
      <w:pPr>
        <w:pStyle w:val="ListParagraph"/>
        <w:numPr>
          <w:ilvl w:val="0"/>
          <w:numId w:val="1"/>
        </w:numPr>
      </w:pPr>
      <w:r>
        <w:t xml:space="preserve">Heart Disease </w:t>
      </w:r>
    </w:p>
    <w:p w14:paraId="2683AEA8" w14:textId="21707B82" w:rsidR="0029621F" w:rsidRDefault="0029621F" w:rsidP="00394990">
      <w:pPr>
        <w:pStyle w:val="ListParagraph"/>
        <w:numPr>
          <w:ilvl w:val="0"/>
          <w:numId w:val="1"/>
        </w:numPr>
      </w:pPr>
      <w:r>
        <w:t>Human Trafficking – Global</w:t>
      </w:r>
    </w:p>
    <w:p w14:paraId="0D4224D2" w14:textId="479A0B7D" w:rsidR="0029621F" w:rsidRDefault="0029621F" w:rsidP="00394990">
      <w:pPr>
        <w:pStyle w:val="ListParagraph"/>
        <w:numPr>
          <w:ilvl w:val="0"/>
          <w:numId w:val="1"/>
        </w:numPr>
      </w:pPr>
      <w:r>
        <w:t>Depression</w:t>
      </w:r>
    </w:p>
    <w:p w14:paraId="7BB792D2" w14:textId="619735A6" w:rsidR="0029621F" w:rsidRDefault="0029621F" w:rsidP="00394990">
      <w:pPr>
        <w:pStyle w:val="ListParagraph"/>
        <w:numPr>
          <w:ilvl w:val="0"/>
          <w:numId w:val="1"/>
        </w:numPr>
      </w:pPr>
      <w:r>
        <w:t>Texting while Driving</w:t>
      </w:r>
    </w:p>
    <w:p w14:paraId="00F2160C" w14:textId="36D8719A" w:rsidR="0029621F" w:rsidRDefault="0029621F" w:rsidP="00394990">
      <w:pPr>
        <w:pStyle w:val="ListParagraph"/>
        <w:numPr>
          <w:ilvl w:val="0"/>
          <w:numId w:val="1"/>
        </w:numPr>
      </w:pPr>
      <w:r>
        <w:t>Social Media</w:t>
      </w:r>
      <w:bookmarkStart w:id="0" w:name="_GoBack"/>
      <w:bookmarkEnd w:id="0"/>
    </w:p>
    <w:p w14:paraId="29A5230C" w14:textId="1AE70121" w:rsidR="00394990" w:rsidRDefault="00394990" w:rsidP="00394990">
      <w:pPr>
        <w:jc w:val="center"/>
      </w:pPr>
    </w:p>
    <w:sectPr w:rsidR="003949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E743A"/>
    <w:multiLevelType w:val="hybridMultilevel"/>
    <w:tmpl w:val="31EA2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MbMwNTc3NjMzNDdR0lEKTi0uzszPAykwqgUA/RVN7CwAAAA="/>
  </w:docVars>
  <w:rsids>
    <w:rsidRoot w:val="00394990"/>
    <w:rsid w:val="00052502"/>
    <w:rsid w:val="0029621F"/>
    <w:rsid w:val="00394990"/>
    <w:rsid w:val="003B5738"/>
    <w:rsid w:val="003E2F62"/>
    <w:rsid w:val="005939A1"/>
    <w:rsid w:val="00764611"/>
    <w:rsid w:val="008C6F44"/>
    <w:rsid w:val="009D0892"/>
    <w:rsid w:val="00A0424F"/>
    <w:rsid w:val="00A40348"/>
    <w:rsid w:val="00BC5674"/>
    <w:rsid w:val="00C152E2"/>
    <w:rsid w:val="00F1079A"/>
    <w:rsid w:val="00FE6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9F2F"/>
  <w15:chartTrackingRefBased/>
  <w15:docId w15:val="{02A9ECF8-2DBB-4E6B-AE31-872C5BC7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9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nger cameron</dc:creator>
  <cp:keywords/>
  <dc:description/>
  <cp:lastModifiedBy>Ginger cameron</cp:lastModifiedBy>
  <cp:revision>2</cp:revision>
  <dcterms:created xsi:type="dcterms:W3CDTF">2018-04-10T15:14:00Z</dcterms:created>
  <dcterms:modified xsi:type="dcterms:W3CDTF">2018-04-11T01:54:00Z</dcterms:modified>
</cp:coreProperties>
</file>